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5" w:name="X49ed506fabf49392a32690f4bd67dc4e127a65d"/>
    <w:p>
      <w:pPr>
        <w:pStyle w:val="Heading1"/>
      </w:pPr>
      <w:r>
        <w:t xml:space="preserve">Cover Letter for Paramedic Position in Pakistan Karachi</w:t>
      </w:r>
    </w:p>
    <w:p>
      <w:pPr>
        <w:pStyle w:val="FirstParagraph"/>
      </w:pPr>
      <w:r>
        <w:rPr>
          <w:bCs/>
          <w:b/>
        </w:rPr>
        <w:t xml:space="preserve">Dear [Employer's Name or Hiring Manager],</w:t>
      </w:r>
    </w:p>
    <w:p>
      <w:pPr>
        <w:pStyle w:val="BodyText"/>
      </w:pPr>
      <w:r>
        <w:t xml:space="preserve">I am writing to express my interest in the Paramedic position at your esteemed organization in Pakistan Karachi. With a robust background in emergency medical services and a deep commitment to serving communities, I am eager to contribute my skills and experience to enhance the quality of pre-hospital care in this dynamic city. As someone who has dedicated years to mastering the art of paramedicine, I am confident that my expertise aligns with your organization’s mission to provide timely, compassionate, and life-saving care in one of Pakistan’s most populous urban centers.</w:t>
      </w:r>
    </w:p>
    <w:bookmarkStart w:id="20" w:name="X90dff1902c052704953ed0dac9af3c59d4d5fdf"/>
    <w:p>
      <w:pPr>
        <w:pStyle w:val="Heading2"/>
      </w:pPr>
      <w:r>
        <w:t xml:space="preserve">Why Paramedic? A Passion for Emergency Care</w:t>
      </w:r>
    </w:p>
    <w:p>
      <w:pPr>
        <w:pStyle w:val="FirstParagraph"/>
      </w:pPr>
      <w:r>
        <w:t xml:space="preserve">The role of a Paramedic is not merely a profession; it is a calling. In Pakistan Karachi, where the challenges of urbanization, traffic congestion, and limited healthcare infrastructure demand quick thinking and resilience, paramedics play a pivotal role in bridging the gap between emergencies and hospital care. My journey as a Paramedic began with rigorous training in [Name of Institution or Certification Program], where I developed a strong foundation in advanced life support, trauma management, and patient assessment. This education was complemented by hands-on experience in diverse settings, including rural clinics, urban emergency departments, and mobile ambulance units.</w:t>
      </w:r>
    </w:p>
    <w:p>
      <w:pPr>
        <w:pStyle w:val="BodyText"/>
      </w:pPr>
      <w:r>
        <w:t xml:space="preserve">What sets me apart is my ability to remain calm under pressure while delivering high-quality care. In Karachi’s fast-paced environment, where time is often the difference between life and death, I have honed my skills in rapid decision-making and effective communication. Whether treating a cardiac arrest victim on a busy street or stabilizing an injured pedestrian after a collision, I approach every situation with professionalism and empathy.</w:t>
      </w:r>
    </w:p>
    <w:bookmarkEnd w:id="20"/>
    <w:bookmarkStart w:id="21" w:name="X123a1bc9d8abfdb6b6a6d23f82af79dad641da9"/>
    <w:p>
      <w:pPr>
        <w:pStyle w:val="Heading2"/>
      </w:pPr>
      <w:r>
        <w:t xml:space="preserve">Paramedic Expertise Tailored to Pakistan Karachi</w:t>
      </w:r>
    </w:p>
    <w:p>
      <w:pPr>
        <w:pStyle w:val="FirstParagraph"/>
      </w:pPr>
      <w:r>
        <w:t xml:space="preserve">Working as a Paramedic in Pakistan Karachi requires not only medical expertise but also cultural sensitivity and adaptability. I understand the unique challenges faced by healthcare professionals in this region, such as navigating crowded streets, managing limited resources, and addressing the diverse needs of a multilingual population. My experience in [specific city or area within Pakistan] has equipped me with the ability to work efficiently in high-stress environments while maintaining a focus on patient dignity and safety.</w:t>
      </w:r>
    </w:p>
    <w:p>
      <w:pPr>
        <w:pStyle w:val="BodyText"/>
      </w:pPr>
      <w:r>
        <w:t xml:space="preserve">In my previous role at [Previous Employer or Organization], I was responsible for responding to emergency calls, providing immediate care, and transporting patients to medical facilities. I also collaborated with local hospitals and community health workers to ensure seamless transitions of care. This experience taught me the importance of teamwork and coordination in a city like Karachi, where the demand for emergency services is constantly growing.</w:t>
      </w:r>
    </w:p>
    <w:bookmarkEnd w:id="21"/>
    <w:bookmarkStart w:id="22" w:name="X9011202d22be469ef994f71773e9847108ce9be"/>
    <w:p>
      <w:pPr>
        <w:pStyle w:val="Heading2"/>
      </w:pPr>
      <w:r>
        <w:t xml:space="preserve">Commitment to Community Health in Pakistan Karachi</w:t>
      </w:r>
    </w:p>
    <w:p>
      <w:pPr>
        <w:pStyle w:val="FirstParagraph"/>
      </w:pPr>
      <w:r>
        <w:t xml:space="preserve">As a Paramedic, I have always believed that healthcare should be accessible to all. In Pakistan Karachi, where many residents lack regular access to medical facilities, paramedics serve as the first line of defense in emergencies. My goal is to contribute to initiatives that improve public health awareness and emergency response systems in the region. For example, I have participated in community outreach programs that educate citizens on basic first aid and emergency preparedness—skills that can save lives during critical moments.</w:t>
      </w:r>
    </w:p>
    <w:p>
      <w:pPr>
        <w:pStyle w:val="BodyText"/>
      </w:pPr>
      <w:r>
        <w:t xml:space="preserve">Furthermore, I am deeply committed to advocating for the rights of patients and ensuring that they receive equitable care. In Karachi’s diverse neighborhoods, where socio-economic disparities often impact health outcomes, I strive to provide compassionate care without bias. Whether treating a child with a severe asthma attack or assisting an elderly individual with chronic conditions, I approach every patient with the same level of dedication and respect.</w:t>
      </w:r>
    </w:p>
    <w:bookmarkEnd w:id="22"/>
    <w:bookmarkStart w:id="23" w:name="X9490590ce211fd885df777c5d465d645b53860e"/>
    <w:p>
      <w:pPr>
        <w:pStyle w:val="Heading2"/>
      </w:pPr>
      <w:r>
        <w:t xml:space="preserve">Why Pakistan Karachi? A Place of Opportunity and Growth</w:t>
      </w:r>
    </w:p>
    <w:p>
      <w:pPr>
        <w:pStyle w:val="FirstParagraph"/>
      </w:pPr>
      <w:r>
        <w:t xml:space="preserve">Pakistan Karachi is a city of immense potential, but it also faces significant healthcare challenges. As a Paramedic, I am drawn to the opportunity to make a tangible difference in this environment. The city’s growing population and expanding infrastructure present both opportunities and demands for skilled professionals who can adapt to evolving needs. My goal is to be part of a team that not only responds to emergencies but also contributes to long-term improvements in public health.</w:t>
      </w:r>
    </w:p>
    <w:p>
      <w:pPr>
        <w:pStyle w:val="BodyText"/>
      </w:pPr>
      <w:r>
        <w:t xml:space="preserve">Additionally, Karachi’s unique blend of cultural diversity, historical significance, and economic activity makes it an exciting place to work. I am eager to collaborate with local leaders, healthcare providers, and community organizations to develop innovative solutions for emergency care. My passion for paramedicine is matched by my desire to grow professionally in a city that values resilience and service.</w:t>
      </w:r>
    </w:p>
    <w:bookmarkEnd w:id="23"/>
    <w:bookmarkStart w:id="24" w:name="X93fceacb38d8c3c525f871e77daba03cd9e53d6"/>
    <w:p>
      <w:pPr>
        <w:pStyle w:val="Heading2"/>
      </w:pPr>
      <w:r>
        <w:t xml:space="preserve">Conclusion: A Strong Fit for Your Organization</w:t>
      </w:r>
    </w:p>
    <w:p>
      <w:pPr>
        <w:pStyle w:val="FirstParagraph"/>
      </w:pPr>
      <w:r>
        <w:t xml:space="preserve">In conclusion, I am confident that my training, experience, and dedication make me an ideal candidate for the Paramedic position at your organization in Pakistan Karachi. I am eager to bring my skills in emergency care, teamwork, and community engagement to support your mission of providing exceptional medical services to the people of Karachi. I would be grateful for the opportunity to discuss how my background aligns with your needs and how I can contribute to the success of your team.</w:t>
      </w:r>
    </w:p>
    <w:p>
      <w:pPr>
        <w:pStyle w:val="BodyText"/>
      </w:pPr>
      <w:r>
        <w:t xml:space="preserve">Thank you for considering my application. I look forward to the possibility of contributing to your organization’s vital work in Pakistan Karachi.</w:t>
      </w:r>
    </w:p>
    <w:p>
      <w:pPr>
        <w:pStyle w:val="BodyText"/>
      </w:pPr>
      <w:r>
        <w:t xml:space="preserve">Sincerely,</w:t>
      </w:r>
      <w:r>
        <w:br/>
      </w:r>
      <w:r>
        <w:t xml:space="preserve">[Your Full Name]</w:t>
      </w:r>
      <w:r>
        <w:br/>
      </w:r>
      <w:r>
        <w:t xml:space="preserve">[Your Contact Information: Email and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aramedic Position in Pakistan Karachi</dc:title>
  <dc:creator/>
  <dc:language>en</dc:language>
  <cp:keywords/>
  <dcterms:created xsi:type="dcterms:W3CDTF">2025-12-11T16:19:11Z</dcterms:created>
  <dcterms:modified xsi:type="dcterms:W3CDTF">2025-12-11T16:19:11Z</dcterms:modified>
</cp:coreProperties>
</file>

<file path=docProps/custom.xml><?xml version="1.0" encoding="utf-8"?>
<Properties xmlns="http://schemas.openxmlformats.org/officeDocument/2006/custom-properties" xmlns:vt="http://schemas.openxmlformats.org/officeDocument/2006/docPropsVTypes"/>
</file>